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7c1bff7f05a3b87cf12beda772234a8745f8698e.png"/>
            <a:graphic>
              <a:graphicData uri="http://schemas.openxmlformats.org/drawingml/2006/picture">
                <pic:pic>
                  <pic:nvPicPr>
                    <pic:cNvPr id="1" name="image-7c1bff7f05a3b87cf12beda772234a8745f8698e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I also need a tree and workflow for my programmer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Here is a </w:t>
      </w:r>
      <w:r>
        <w:rPr>
          <w:rFonts w:eastAsia="inter" w:cs="inter" w:ascii="inter" w:hAnsi="inter"/>
          <w:b/>
          <w:color w:val="000000"/>
        </w:rPr>
        <w:t xml:space="preserve">workflow tree</w:t>
      </w:r>
      <w:r>
        <w:rPr>
          <w:rFonts w:eastAsia="inter" w:cs="inter" w:ascii="inter" w:hAnsi="inter"/>
          <w:color w:val="000000"/>
        </w:rPr>
        <w:t xml:space="preserve"> and </w:t>
      </w:r>
      <w:r>
        <w:rPr>
          <w:rFonts w:eastAsia="inter" w:cs="inter" w:ascii="inter" w:hAnsi="inter"/>
          <w:b/>
          <w:color w:val="000000"/>
        </w:rPr>
        <w:t xml:space="preserve">annotated code workflow</w:t>
      </w:r>
      <w:r>
        <w:rPr>
          <w:rFonts w:eastAsia="inter" w:cs="inter" w:ascii="inter" w:hAnsi="inter"/>
          <w:color w:val="000000"/>
        </w:rPr>
        <w:t xml:space="preserve"> tailored for your Relative Strength (RS) analysis and visualization suite, based on your scripts and files. This will help your programmer understand implementation, data flow, and integration.</w:t>
      </w:r>
      <w:bookmarkStart w:id="0" w:name="fnref1"/>
      <w:bookmarkEnd w:id="0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bookmarkStart w:id="1" w:name="fnref2"/>
      <w:bookmarkEnd w:id="1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bookmarkStart w:id="2" w:name="fnref3"/>
      <w:bookmarkEnd w:id="2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  <w:bookmarkStart w:id="3" w:name="fnref4"/>
      <w:bookmarkEnd w:id="3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Relative Strength Analysis Workflow Tre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. Data Ingestion</w:t>
        <w:br/>
        <w:t xml:space="preserve">   └─ Load RS CSVs (daily, weekly, monthly)</w:t>
        <w:br/>
        <w:t xml:space="preserve">      ├─ rs_ibd_stocks_0_daily.csv</w:t>
        <w:br/>
        <w:t xml:space="preserve">      ├─ rs_ibd_stocks_0_weekly.csv</w:t>
        <w:br/>
        <w:t xml:space="preserve">      ├─ rs_ibd_stocks_0_monthly.csv</w:t>
        <w:br/>
        <w:t xml:space="preserve">      ├─ rs_ibd_sectors_0_daily.csv</w:t>
        <w:br/>
        <w:t xml:space="preserve">      ├─ rs_ibd_sectors_0_weekly.csv</w:t>
        <w:br/>
        <w:t xml:space="preserve">      ├─ rs_ibd_sectors_0_monthly.csv</w:t>
        <w:br/>
        <w:t xml:space="preserve">      ├─ rs_ibd_industries_0_daily.csv</w:t>
        <w:br/>
        <w:t xml:space="preserve">      ├─ rs_ibd_industries_0_weekly.csv</w:t>
        <w:br/>
        <w:t xml:space="preserve">      └─ rs_ibd_industries_0_monthly.csv</w:t>
        <w:br/>
        <w:t xml:space="preserve"/>
        <w:br/>
        <w:t xml:space="preserve">2. Data Processing</w:t>
        <w:br/>
        <w:t xml:space="preserve">   ├─ For each timeframe (daily, weekly, monthly):</w:t>
        <w:br/>
        <w:t xml:space="preserve">      ├─ Calculate/aggregate RS percentiles per stock, sector, industry</w:t>
        <w:br/>
        <w:t xml:space="preserve">      ├─ Select top/bottom performers</w:t>
        <w:br/>
        <w:t xml:space="preserve">      └─ Prepare summary tables for charts</w:t>
        <w:br/>
        <w:t xml:space="preserve"/>
        <w:br/>
        <w:t xml:space="preserve">3. Analysis &amp; Feature Engineering</w:t>
        <w:br/>
        <w:t xml:space="preserve">   ├─ Multi-timeframe momentum/value structure</w:t>
        <w:br/>
        <w:t xml:space="preserve">   ├─ Sector and industry rotation signals</w:t>
        <w:br/>
        <w:t xml:space="preserve">   ├─ Identify elite leaders, watchlists, and value turnaround candidates</w:t>
        <w:br/>
        <w:t xml:space="preserve"/>
        <w:br/>
        <w:t xml:space="preserve">4. Visualization</w:t>
        <w:br/>
        <w:t xml:space="preserve">   ├─ chart_heatmap_per.py  (Multi-Timeframe RS Heatmap for stocks)</w:t>
        <w:br/>
        <w:t xml:space="preserve">   ├─ chart_momentum_vs_value_scatter.py  (Momentum vs Value scatter plot)</w:t>
        <w:br/>
        <w:t xml:space="preserve">   ├─ chart_sector_performace_by_time.py  (Sector RS Radar Chart across timeframes)</w:t>
        <w:br/>
        <w:t xml:space="preserve">   └─ chart_top10_per.py (Top Daily RS Leaders Bar Chart)</w:t>
        <w:br/>
        <w:t xml:space="preserve"/>
        <w:br/>
        <w:t xml:space="preserve">5. Output &amp; Integration</w:t>
        <w:br/>
        <w:t xml:space="preserve">   ├─ Export chart visualizations as .png or .svg files</w:t>
        <w:br/>
        <w:t xml:space="preserve">   ├─ (Optional) Publish reports, dashboards, or web visualization</w:t>
        <w:br/>
        <w:t xml:space="preserve">   └─ Save processed tables for use in further analysis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nnotated Code Workflow For Implement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Data Ingestion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ile(s) loaded via pandas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f_stocks = pd.read_csv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s_ibd_stocks_0_daily.csv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df_sectors = pd.read_csv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s_ibd_sectors_0_daily.csv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df_industries = pd.read_csv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s_ibd_industries_0_daily.csv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peat for weekly/monthly as need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Data Processing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ggregate/calculate RS percentiles: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pandas groupby or selection/filter for percentiles per ticker/sector/industry.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ummarize top RS values for "top 10" or multi-timeframe analysis dataframe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Analysi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dentify leadership and rotation: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pare short, medium, and long-term RS using columns (1D_RS%, 7D_RS%, etc).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struct tables for heatmap, scatter, radar, bar chart as needed by visual script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Visualization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un specific scripts for each chart: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eatmap:</w:t>
      </w:r>
    </w:p>
    <w:p>
      <w:pPr>
        <w:pStyle w:val="SourceCode"/>
        <w:shd w:val="clear" w:fill="F8F8FA"/>
        <w:spacing w:line="336" w:lineRule="auto"/>
        <w:ind w:left="108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art_heatmap_per.py: input summary table, output PNG heatma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fig = go.Figure(data=go.Heatmap(...))</w:t>
        <w:br/>
        <w:t xml:space="preserve">fig.write_imag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s_heatmap.p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omentum vs Value Scatter Plot:</w:t>
      </w:r>
    </w:p>
    <w:p>
      <w:pPr>
        <w:pStyle w:val="SourceCode"/>
        <w:shd w:val="clear" w:fill="F8F8FA"/>
        <w:spacing w:line="336" w:lineRule="auto"/>
        <w:ind w:left="108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g = go.Figure()</w:t>
        <w:br/>
        <w:t xml:space="preserve">fig.add_trace(go.Scatter(...))</w:t>
        <w:br/>
        <w:t xml:space="preserve">fig.write_imag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s_percentiles_scatter.p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ctor Radar Chart:</w:t>
      </w:r>
    </w:p>
    <w:p>
      <w:pPr>
        <w:pStyle w:val="SourceCode"/>
        <w:shd w:val="clear" w:fill="F8F8FA"/>
        <w:spacing w:line="336" w:lineRule="auto"/>
        <w:ind w:left="108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g = go.Figure()</w:t>
        <w:br/>
        <w:t xml:space="preserve">fig.add_trace(go.Scatterpolar(...))</w:t>
        <w:br/>
        <w:t xml:space="preserve">fig.write_imag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ector_radar_chart.p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op 10 Bar Chart:</w:t>
      </w:r>
    </w:p>
    <w:p>
      <w:pPr>
        <w:pStyle w:val="SourceCode"/>
        <w:shd w:val="clear" w:fill="F8F8FA"/>
        <w:spacing w:line="336" w:lineRule="auto"/>
        <w:ind w:left="108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g = px.bar(...)</w:t>
        <w:br/>
        <w:t xml:space="preserve">fig.write_imag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p_10_stocks_rs_percentile.p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Output &amp; Integration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ave visualization images locally/in cloud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xport summary tables (.csv/.json) for dashboards or distribution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(Optional) Integrate charts in reporting workflows or web dashboards (Plotly Dash, Flask, etc.)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ata/Chart Processing Diagram Exampl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S CSVs (daily/weekly/monthly)</w:t>
        <w:br/>
        <w:t xml:space="preserve">         │</w:t>
        <w:br/>
        <w:t xml:space="preserve">      pandas DataFrames</w:t>
        <w:br/>
        <w:t xml:space="preserve">         │</w:t>
        <w:br/>
        <w:t xml:space="preserve">      ├─ Prepare tables (multi-timeframe, top performers, rotation)</w:t>
        <w:br/>
        <w:t xml:space="preserve">      │</w:t>
        <w:br/>
        <w:t xml:space="preserve">      │</w:t>
        <w:br/>
        <w:t xml:space="preserve">      ├─ chart_heatmap_per.py   →   rs_heatmap.png</w:t>
        <w:br/>
        <w:t xml:space="preserve">      ├─ chart_momentum_vs_value_scatter.py  →  rs_percentiles_scatter.png</w:t>
        <w:br/>
        <w:t xml:space="preserve">      ├─ chart_sector_performace_by_time.py  →  sector_radar_chart.png</w:t>
        <w:br/>
        <w:t xml:space="preserve">      ├─ chart_top10_per.py   →   top_10_stocks_rs_percentile.png</w:t>
        <w:br/>
        <w:t xml:space="preserve">         │</w:t>
        <w:br/>
        <w:t xml:space="preserve">      Output summary images &amp; tables</w:t>
        <w:br/>
        <w:t xml:space="preserve">         │</w:t>
        <w:br/>
        <w:t xml:space="preserve">     Dashboard/report integration (optional)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mplementation Note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ll chart scripts rely on </w:t>
      </w:r>
      <w:r>
        <w:rPr>
          <w:rFonts w:eastAsia="inter" w:cs="inter" w:ascii="inter" w:hAnsi="inter"/>
          <w:b/>
          <w:color w:val="000000"/>
          <w:sz w:val="21"/>
        </w:rPr>
        <w:t xml:space="preserve">pandas</w:t>
      </w:r>
      <w:r>
        <w:rPr>
          <w:rFonts w:eastAsia="inter" w:cs="inter" w:ascii="inter" w:hAnsi="inter"/>
          <w:color w:val="000000"/>
          <w:sz w:val="21"/>
        </w:rPr>
        <w:t xml:space="preserve"> and </w:t>
      </w:r>
      <w:r>
        <w:rPr>
          <w:rFonts w:eastAsia="inter" w:cs="inter" w:ascii="inter" w:hAnsi="inter"/>
          <w:b/>
          <w:color w:val="000000"/>
          <w:sz w:val="21"/>
        </w:rPr>
        <w:t xml:space="preserve">plotly</w:t>
      </w:r>
      <w:r>
        <w:rPr>
          <w:rFonts w:eastAsia="inter" w:cs="inter" w:ascii="inter" w:hAnsi="inter"/>
          <w:color w:val="000000"/>
          <w:sz w:val="21"/>
        </w:rPr>
        <w:t xml:space="preserve">—ensure those libraries are installed.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lace the relevant </w:t>
      </w:r>
      <w:r>
        <w:rPr>
          <w:rFonts w:eastAsia="inter" w:cs="inter" w:ascii="inter" w:hAnsi="inter"/>
          <w:b/>
          <w:color w:val="000000"/>
          <w:sz w:val="21"/>
        </w:rPr>
        <w:t xml:space="preserve">RS CSVs</w:t>
      </w:r>
      <w:r>
        <w:rPr>
          <w:rFonts w:eastAsia="inter" w:cs="inter" w:ascii="inter" w:hAnsi="inter"/>
          <w:color w:val="000000"/>
          <w:sz w:val="21"/>
        </w:rPr>
        <w:t xml:space="preserve"> in the project/data directory.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ach chart script expects pre-processed tables (see script examples for required column names).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utput charts are generated vi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write_image()</w:t>
      </w:r>
      <w:r>
        <w:rPr>
          <w:rFonts w:eastAsia="inter" w:cs="inter" w:ascii="inter" w:hAnsi="inter"/>
          <w:color w:val="000000"/>
          <w:sz w:val="21"/>
        </w:rPr>
        <w:t xml:space="preserve"> functions in Plotly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workflow tree and code diagram gives your programmer clear guidance for the RS analysis project, regardless of the platform (local batch, dashboard, reporting pipeline).</w:t>
      </w:r>
      <w:bookmarkStart w:id="4" w:name="fnref4:1"/>
      <w:bookmarkEnd w:id="4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  <w:bookmarkStart w:id="5" w:name="fnref1:1"/>
      <w:bookmarkEnd w:id="5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bookmarkStart w:id="6" w:name="fnref2:1"/>
      <w:bookmarkEnd w:id="6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bookmarkStart w:id="7" w:name="fnref3:1"/>
      <w:bookmarkEnd w:id="7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8" w:name="fn1"/>
    <w:bookmarkEnd w:id="8"/>
    <w:p>
      <w:pPr>
        <w:numPr>
          <w:ilvl w:val="0"/>
          <w:numId w:val="8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chart_heatmap_per.py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9" w:name="fn2"/>
    <w:bookmarkEnd w:id="9"/>
    <w:p>
      <w:pPr>
        <w:numPr>
          <w:ilvl w:val="0"/>
          <w:numId w:val="8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chart_momentum_vs_value_scatter.py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0" w:name="fn3"/>
    <w:bookmarkEnd w:id="10"/>
    <w:p>
      <w:pPr>
        <w:numPr>
          <w:ilvl w:val="0"/>
          <w:numId w:val="8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chart_sector_performace_by_time.py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1" w:name="fn4"/>
    <w:bookmarkEnd w:id="11"/>
    <w:p>
      <w:pPr>
        <w:numPr>
          <w:ilvl w:val="0"/>
          <w:numId w:val="8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chart_top10_per.py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2" w:name="fn5"/>
    <w:bookmarkEnd w:id="12"/>
    <w:p>
      <w:pPr>
        <w:numPr>
          <w:ilvl w:val="0"/>
          <w:numId w:val="8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Comprehensive-Relative-Strength-Analysis-Market.docx </w:t>
      </w:r>
    </w:p>
    <w:bookmarkStart w:id="13" w:name="fn6"/>
    <w:bookmarkEnd w:id="13"/>
    <w:p>
      <w:pPr>
        <w:numPr>
          <w:ilvl w:val="0"/>
          <w:numId w:val="8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Comprehensive-Relative-Strength-Analysis-Visuali.docx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</w:abstractNum>
  <w:abstractNum w:abstractNumId="8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7c1bff7f05a3b87cf12beda772234a8745f8698e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9-06T15:12:22.284Z</dcterms:created>
  <dcterms:modified xsi:type="dcterms:W3CDTF">2025-09-06T15:12:22.284Z</dcterms:modified>
</cp:coreProperties>
</file>